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Bude Josef Hubený s návrhem úspěšný? Své závěry právně odůvodněte.</w:t>
      </w:r>
    </w:p>
    <w:p>
      <w:pPr>
        <w:pStyle w:val="BodyText"/>
      </w:pPr>
      <w:r>
        <w:t xml:space="preserve">Řešení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58c9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3T19:04:44Z</dcterms:created>
  <dcterms:modified xsi:type="dcterms:W3CDTF">2021-01-13T19:04:44Z</dcterms:modified>
</cp:coreProperties>
</file>